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3651E" w14:textId="5C58A006" w:rsidR="00BB2FBC" w:rsidRPr="00EC14D8" w:rsidRDefault="00BB2FBC" w:rsidP="00BB2FBC">
      <w:pPr>
        <w:tabs>
          <w:tab w:val="left" w:pos="6663"/>
        </w:tabs>
        <w:suppressAutoHyphens/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  <w:r w:rsidRPr="00EC14D8">
        <w:rPr>
          <w:rFonts w:ascii="Arial" w:eastAsia="Times New Roman" w:hAnsi="Arial" w:cs="Arial"/>
          <w:b/>
          <w:bCs/>
          <w:sz w:val="20"/>
          <w:szCs w:val="20"/>
          <w:lang w:eastAsia="pl-PL"/>
        </w:rPr>
        <w:t xml:space="preserve">Znak sprawy: </w:t>
      </w:r>
      <w:r w:rsidR="00EC14D8" w:rsidRPr="00EC14D8">
        <w:rPr>
          <w:rFonts w:ascii="Arial" w:eastAsia="Times New Roman" w:hAnsi="Arial" w:cs="Arial"/>
          <w:b/>
          <w:bCs/>
          <w:sz w:val="20"/>
          <w:szCs w:val="20"/>
          <w:lang w:eastAsia="pl-PL"/>
        </w:rPr>
        <w:t>Mchtr.261.20.2023</w:t>
      </w:r>
    </w:p>
    <w:p w14:paraId="4CEDE733" w14:textId="1005F6C1" w:rsidR="00EC14D8" w:rsidRPr="00EC14D8" w:rsidRDefault="00EC14D8" w:rsidP="00EC14D8">
      <w:pPr>
        <w:tabs>
          <w:tab w:val="left" w:pos="6663"/>
        </w:tabs>
        <w:suppressAutoHyphens/>
        <w:spacing w:after="0" w:line="240" w:lineRule="auto"/>
        <w:jc w:val="right"/>
        <w:rPr>
          <w:rFonts w:ascii="Arial" w:eastAsia="Times New Roman" w:hAnsi="Arial" w:cs="Arial"/>
          <w:sz w:val="20"/>
          <w:szCs w:val="20"/>
          <w:lang w:eastAsia="pl-PL"/>
        </w:rPr>
      </w:pPr>
      <w:r w:rsidRPr="00EC14D8">
        <w:rPr>
          <w:rFonts w:ascii="Arial" w:eastAsia="Times New Roman" w:hAnsi="Arial" w:cs="Arial"/>
          <w:sz w:val="20"/>
          <w:szCs w:val="20"/>
          <w:lang w:eastAsia="pl-PL"/>
        </w:rPr>
        <w:t xml:space="preserve">Załącznik nr 2.1 do SWZ </w:t>
      </w:r>
    </w:p>
    <w:p w14:paraId="1A13FAFE" w14:textId="3F4C13E0" w:rsidR="001F509E" w:rsidRPr="001F509E" w:rsidRDefault="001F509E" w:rsidP="001F509E">
      <w:pPr>
        <w:spacing w:before="120" w:after="120" w:line="240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1F509E">
        <w:rPr>
          <w:rFonts w:ascii="Arial" w:hAnsi="Arial" w:cs="Arial"/>
          <w:b/>
          <w:bCs/>
          <w:sz w:val="20"/>
          <w:szCs w:val="20"/>
        </w:rPr>
        <w:t>FORMULARZ WYMAGANYCH WARUNKÓW TECHNICZNYCH</w:t>
      </w:r>
    </w:p>
    <w:p w14:paraId="511DBA92" w14:textId="00FB2F23" w:rsidR="00AF4B77" w:rsidRDefault="00EC14D8" w:rsidP="00FE3B18">
      <w:pPr>
        <w:tabs>
          <w:tab w:val="left" w:pos="720"/>
        </w:tabs>
        <w:spacing w:before="120" w:after="120" w:line="240" w:lineRule="auto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Składając ofertę w postępowaniu pn. </w:t>
      </w:r>
      <w:r w:rsidRPr="00EC14D8">
        <w:rPr>
          <w:rFonts w:ascii="Arial" w:hAnsi="Arial" w:cs="Arial"/>
          <w:b/>
          <w:bCs/>
          <w:sz w:val="20"/>
          <w:szCs w:val="20"/>
        </w:rPr>
        <w:t>„</w:t>
      </w:r>
      <w:bookmarkStart w:id="0" w:name="_Hlk132803841"/>
      <w:r>
        <w:rPr>
          <w:rFonts w:ascii="Arial" w:hAnsi="Arial"/>
          <w:b/>
          <w:bCs/>
          <w:sz w:val="20"/>
          <w:szCs w:val="20"/>
        </w:rPr>
        <w:t>Dostawa monitora,</w:t>
      </w:r>
      <w:r w:rsidR="00FA2880">
        <w:rPr>
          <w:rFonts w:ascii="Arial" w:hAnsi="Arial"/>
          <w:b/>
          <w:bCs/>
          <w:sz w:val="20"/>
          <w:szCs w:val="20"/>
        </w:rPr>
        <w:t xml:space="preserve"> karty graficznej,</w:t>
      </w:r>
      <w:r>
        <w:rPr>
          <w:rFonts w:ascii="Arial" w:hAnsi="Arial"/>
          <w:b/>
          <w:bCs/>
          <w:sz w:val="20"/>
          <w:szCs w:val="20"/>
        </w:rPr>
        <w:t xml:space="preserve"> komputera osobistego i </w:t>
      </w:r>
      <w:bookmarkStart w:id="1" w:name="_Hlk129361035"/>
      <w:r>
        <w:rPr>
          <w:rFonts w:ascii="Arial" w:hAnsi="Arial"/>
          <w:b/>
          <w:bCs/>
          <w:sz w:val="20"/>
          <w:szCs w:val="20"/>
        </w:rPr>
        <w:t xml:space="preserve">serwera plików NAS oraz dysków twardych </w:t>
      </w:r>
      <w:r w:rsidR="00FA2880">
        <w:rPr>
          <w:rFonts w:ascii="Arial" w:hAnsi="Arial"/>
          <w:b/>
          <w:bCs/>
          <w:sz w:val="20"/>
          <w:szCs w:val="20"/>
        </w:rPr>
        <w:br/>
      </w:r>
      <w:r>
        <w:rPr>
          <w:rFonts w:ascii="Arial" w:hAnsi="Arial"/>
          <w:b/>
          <w:bCs/>
          <w:sz w:val="20"/>
          <w:szCs w:val="20"/>
        </w:rPr>
        <w:t>do serwera plików NAS dla Wydziału Mechatroniki Politechniki Warszawskiej, w podziale na pakiety</w:t>
      </w:r>
      <w:bookmarkEnd w:id="0"/>
      <w:bookmarkEnd w:id="1"/>
      <w:r>
        <w:rPr>
          <w:rFonts w:ascii="Arial" w:hAnsi="Arial"/>
          <w:b/>
          <w:bCs/>
          <w:sz w:val="20"/>
          <w:szCs w:val="20"/>
        </w:rPr>
        <w:t>.”</w:t>
      </w:r>
      <w:r>
        <w:rPr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oferujemy dostawę monitora</w:t>
      </w:r>
      <w:r w:rsidR="00BF31D4" w:rsidRPr="00BF31D4">
        <w:rPr>
          <w:rFonts w:ascii="Arial" w:hAnsi="Arial" w:cs="Arial"/>
          <w:sz w:val="20"/>
          <w:szCs w:val="20"/>
        </w:rPr>
        <w:t xml:space="preserve"> spełniając</w:t>
      </w:r>
      <w:r>
        <w:rPr>
          <w:rFonts w:ascii="Arial" w:hAnsi="Arial" w:cs="Arial"/>
          <w:sz w:val="20"/>
          <w:szCs w:val="20"/>
        </w:rPr>
        <w:t xml:space="preserve">ego </w:t>
      </w:r>
      <w:r w:rsidR="001F509E" w:rsidRPr="00FE3B18">
        <w:rPr>
          <w:rFonts w:ascii="Arial" w:hAnsi="Arial" w:cs="Arial"/>
          <w:sz w:val="20"/>
          <w:szCs w:val="20"/>
        </w:rPr>
        <w:t>poniższe wymagania:</w:t>
      </w:r>
    </w:p>
    <w:tbl>
      <w:tblPr>
        <w:tblStyle w:val="Tabela-Siatka"/>
        <w:tblW w:w="14312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12"/>
        <w:gridCol w:w="5516"/>
        <w:gridCol w:w="5784"/>
      </w:tblGrid>
      <w:tr w:rsidR="00FE3B18" w:rsidRPr="009A27D9" w14:paraId="79E7A6AA" w14:textId="77777777" w:rsidTr="00BB2FBC">
        <w:trPr>
          <w:trHeight w:val="510"/>
          <w:jc w:val="center"/>
        </w:trPr>
        <w:tc>
          <w:tcPr>
            <w:tcW w:w="14312" w:type="dxa"/>
            <w:gridSpan w:val="3"/>
            <w:shd w:val="clear" w:color="auto" w:fill="BFBFBF" w:themeFill="background1" w:themeFillShade="BF"/>
            <w:vAlign w:val="center"/>
          </w:tcPr>
          <w:p w14:paraId="72106460" w14:textId="06B97406" w:rsidR="00FE3B18" w:rsidRPr="008E1C8F" w:rsidRDefault="00B00321" w:rsidP="009518FE">
            <w:pPr>
              <w:rPr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onitor</w:t>
            </w:r>
            <w:r w:rsidR="00E611C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8E1C8F" w:rsidRPr="008E1C8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– 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sztuk</w:t>
            </w:r>
            <w:r w:rsidR="00EB57E9">
              <w:rPr>
                <w:rFonts w:ascii="Arial" w:hAnsi="Arial" w:cs="Arial"/>
                <w:b/>
                <w:bCs/>
                <w:sz w:val="20"/>
                <w:szCs w:val="20"/>
              </w:rPr>
              <w:t>a</w:t>
            </w:r>
          </w:p>
        </w:tc>
      </w:tr>
      <w:tr w:rsidR="00FE3B18" w:rsidRPr="007D7187" w14:paraId="7057FE1B" w14:textId="77777777" w:rsidTr="00BB2FBC">
        <w:trPr>
          <w:trHeight w:val="585"/>
          <w:jc w:val="center"/>
        </w:trPr>
        <w:tc>
          <w:tcPr>
            <w:tcW w:w="14312" w:type="dxa"/>
            <w:gridSpan w:val="3"/>
          </w:tcPr>
          <w:p w14:paraId="46F1C842" w14:textId="77777777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Producent ……………………………………………..………………………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…………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 </w:t>
            </w:r>
            <w:r w:rsidRPr="000C7CF1">
              <w:rPr>
                <w:rFonts w:ascii="Arial" w:eastAsia="Calibri" w:hAnsi="Arial" w:cs="Arial"/>
                <w:b/>
                <w:i/>
                <w:sz w:val="20"/>
                <w:szCs w:val="20"/>
              </w:rPr>
              <w:t>(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Należy podać)</w:t>
            </w:r>
          </w:p>
          <w:p w14:paraId="449C7999" w14:textId="6F0FDBD2" w:rsidR="00FE3B18" w:rsidRPr="000C7CF1" w:rsidRDefault="00FE3B18" w:rsidP="009518FE">
            <w:pPr>
              <w:widowControl w:val="0"/>
              <w:spacing w:before="120" w:after="120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</w:rPr>
              <w:t xml:space="preserve">Typ  </w:t>
            </w:r>
            <w:r w:rsidR="006F6F63">
              <w:rPr>
                <w:rFonts w:ascii="Arial" w:eastAsia="Calibri" w:hAnsi="Arial" w:cs="Arial"/>
                <w:b/>
                <w:sz w:val="20"/>
                <w:szCs w:val="20"/>
              </w:rPr>
              <w:t xml:space="preserve">/ Model </w:t>
            </w:r>
            <w:r>
              <w:rPr>
                <w:rFonts w:ascii="Arial" w:eastAsia="Calibri" w:hAnsi="Arial" w:cs="Arial"/>
                <w:b/>
                <w:sz w:val="20"/>
                <w:szCs w:val="20"/>
              </w:rPr>
              <w:t>.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…………………………………………………………………………………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  <w:p w14:paraId="41F1B275" w14:textId="4DC3748A" w:rsidR="00FE3B18" w:rsidRPr="007D7187" w:rsidRDefault="00FE3B18" w:rsidP="009518FE">
            <w:pPr>
              <w:widowControl w:val="0"/>
              <w:spacing w:before="120" w:after="120"/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</w:pP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>Rok produkcji (nie wcześniej niż 202</w:t>
            </w:r>
            <w:r w:rsidR="00A1371F">
              <w:rPr>
                <w:rFonts w:ascii="Arial" w:eastAsia="Calibri" w:hAnsi="Arial" w:cs="Arial"/>
                <w:b/>
                <w:sz w:val="20"/>
                <w:szCs w:val="20"/>
              </w:rPr>
              <w:t>3</w:t>
            </w:r>
            <w:r w:rsidRPr="000C7CF1">
              <w:rPr>
                <w:rFonts w:ascii="Arial" w:eastAsia="Calibri" w:hAnsi="Arial" w:cs="Arial"/>
                <w:b/>
                <w:sz w:val="20"/>
                <w:szCs w:val="20"/>
              </w:rPr>
              <w:t xml:space="preserve"> r.) ………………….…………………...…….. </w:t>
            </w:r>
            <w:r w:rsidRPr="000C7CF1">
              <w:rPr>
                <w:rFonts w:ascii="Arial" w:eastAsia="Calibri" w:hAnsi="Arial" w:cs="Arial"/>
                <w:b/>
                <w:i/>
                <w:iCs/>
                <w:sz w:val="20"/>
                <w:szCs w:val="20"/>
              </w:rPr>
              <w:t>(Należy podać)</w:t>
            </w:r>
          </w:p>
        </w:tc>
      </w:tr>
      <w:tr w:rsidR="00FE3B18" w:rsidRPr="00EC14D8" w14:paraId="4928F109" w14:textId="77777777" w:rsidTr="0008791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9"/>
          <w:jc w:val="center"/>
        </w:trPr>
        <w:tc>
          <w:tcPr>
            <w:tcW w:w="3012" w:type="dxa"/>
            <w:shd w:val="clear" w:color="auto" w:fill="D0CECE" w:themeFill="background2" w:themeFillShade="E6"/>
            <w:vAlign w:val="center"/>
          </w:tcPr>
          <w:p w14:paraId="3E582136" w14:textId="102EE0D3" w:rsidR="00FE3B18" w:rsidRPr="00EC14D8" w:rsidRDefault="00FE3B18" w:rsidP="00FE3B1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 </w:t>
            </w:r>
          </w:p>
        </w:tc>
        <w:tc>
          <w:tcPr>
            <w:tcW w:w="5516" w:type="dxa"/>
            <w:shd w:val="clear" w:color="auto" w:fill="D0CECE" w:themeFill="background2" w:themeFillShade="E6"/>
            <w:vAlign w:val="center"/>
          </w:tcPr>
          <w:p w14:paraId="55FEF1AD" w14:textId="64F2B465" w:rsidR="00FE3B18" w:rsidRPr="00EC14D8" w:rsidRDefault="00FE3B18" w:rsidP="00FE3B18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>Minimalne wymagania Zamawiającego</w:t>
            </w:r>
          </w:p>
        </w:tc>
        <w:tc>
          <w:tcPr>
            <w:tcW w:w="5784" w:type="dxa"/>
            <w:shd w:val="clear" w:color="auto" w:fill="D0CECE" w:themeFill="background2" w:themeFillShade="E6"/>
            <w:vAlign w:val="center"/>
          </w:tcPr>
          <w:p w14:paraId="308A6A9E" w14:textId="47C78ABB" w:rsidR="00FE3B18" w:rsidRPr="00EC14D8" w:rsidRDefault="00FE3B18" w:rsidP="00FE3B18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arametry oferowane </w:t>
            </w:r>
          </w:p>
        </w:tc>
      </w:tr>
      <w:tr w:rsidR="00BD44B2" w:rsidRPr="000235EF" w14:paraId="39339A89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5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1FC621A" w14:textId="4248DDEE" w:rsidR="00BD44B2" w:rsidRPr="00EC14D8" w:rsidRDefault="00BD44B2" w:rsidP="00BD44B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Fonts w:ascii="Arial" w:hAnsi="Arial" w:cs="Arial"/>
                <w:b/>
                <w:bCs/>
                <w:sz w:val="20"/>
                <w:szCs w:val="20"/>
              </w:rPr>
              <w:t>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4C863D" w14:textId="27557851" w:rsidR="00BD44B2" w:rsidRPr="00EC14D8" w:rsidRDefault="00B00321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onitor</w:t>
            </w:r>
          </w:p>
        </w:tc>
        <w:tc>
          <w:tcPr>
            <w:tcW w:w="5784" w:type="dxa"/>
            <w:shd w:val="clear" w:color="auto" w:fill="FFFFFF" w:themeFill="background1"/>
          </w:tcPr>
          <w:p w14:paraId="7D695125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4C5AFD70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4C6C9AB" w14:textId="59B99B69" w:rsidR="00BD44B2" w:rsidRPr="000235EF" w:rsidRDefault="00EC14D8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7C698752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BBC4573" w14:textId="612C372E" w:rsidR="005E6B7D" w:rsidRPr="00EC14D8" w:rsidRDefault="00B00321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Ekran</w:t>
            </w:r>
            <w:r w:rsidR="005E6B7D"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- typ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0C111C9" w14:textId="4B1A7474" w:rsidR="005E6B7D" w:rsidRPr="00EC14D8" w:rsidRDefault="00B00321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Zakrzywiony</w:t>
            </w:r>
          </w:p>
        </w:tc>
        <w:tc>
          <w:tcPr>
            <w:tcW w:w="5784" w:type="dxa"/>
            <w:shd w:val="clear" w:color="auto" w:fill="FFFFFF" w:themeFill="background1"/>
          </w:tcPr>
          <w:p w14:paraId="3D9BB120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18E6FF0E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19D43107" w14:textId="70D37B2C" w:rsidR="005E6B7D" w:rsidRPr="000235EF" w:rsidRDefault="00EC14D8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171EB040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4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2BAC4E9" w14:textId="388F65B2" w:rsidR="005E6B7D" w:rsidRPr="00EC14D8" w:rsidRDefault="00B00321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Ekran – przekątn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2211AA8" w14:textId="048C77D5" w:rsidR="005E6B7D" w:rsidRPr="00EC14D8" w:rsidRDefault="00B00321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34 cale</w:t>
            </w:r>
          </w:p>
        </w:tc>
        <w:tc>
          <w:tcPr>
            <w:tcW w:w="5784" w:type="dxa"/>
            <w:shd w:val="clear" w:color="auto" w:fill="FFFFFF" w:themeFill="background1"/>
          </w:tcPr>
          <w:p w14:paraId="633F30EC" w14:textId="77777777" w:rsidR="005E6B7D" w:rsidRDefault="005E6B7D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A44AFF8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B0843D2" w14:textId="081F7598" w:rsidR="00967C28" w:rsidRPr="000235EF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2A2D3664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2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7795450" w14:textId="4E8E5CB6" w:rsidR="005E6B7D" w:rsidRPr="00EC14D8" w:rsidRDefault="00B00321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Ekran – rozdzielczość nominaln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4A48743" w14:textId="036DD5D2" w:rsidR="005E6B7D" w:rsidRPr="00EC14D8" w:rsidRDefault="00B00321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3440 x 1440 pikseli</w:t>
            </w:r>
          </w:p>
        </w:tc>
        <w:tc>
          <w:tcPr>
            <w:tcW w:w="5784" w:type="dxa"/>
            <w:shd w:val="clear" w:color="auto" w:fill="FFFFFF" w:themeFill="background1"/>
          </w:tcPr>
          <w:p w14:paraId="0DEE413F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E714EBC" w14:textId="4B9E2B41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6E5D51B" w14:textId="0BE66AC0" w:rsidR="005E6B7D" w:rsidRPr="000235EF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436ACB9F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1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F1489DF" w14:textId="635C99C3" w:rsidR="005E6B7D" w:rsidRPr="00EC14D8" w:rsidRDefault="00B00321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Ekran – powłoka matryc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1FA3AB4" w14:textId="421C31E6" w:rsidR="005E6B7D" w:rsidRPr="00EC14D8" w:rsidRDefault="00711C85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atowa</w:t>
            </w:r>
          </w:p>
        </w:tc>
        <w:tc>
          <w:tcPr>
            <w:tcW w:w="5784" w:type="dxa"/>
            <w:shd w:val="clear" w:color="auto" w:fill="FFFFFF" w:themeFill="background1"/>
          </w:tcPr>
          <w:p w14:paraId="1BC01551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  <w:p w14:paraId="32FE7F19" w14:textId="77777777" w:rsidR="00EC14D8" w:rsidRPr="004422B6" w:rsidRDefault="00EC14D8" w:rsidP="00EC14D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7AAEDA0" w14:textId="685E9E2C" w:rsidR="005E6B7D" w:rsidRPr="000235EF" w:rsidRDefault="00EC14D8" w:rsidP="00EC14D8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272FFA41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88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68B92A74" w14:textId="043EDA64" w:rsidR="005E6B7D" w:rsidRPr="00EC14D8" w:rsidRDefault="00B00321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Ekran – typ </w:t>
            </w:r>
            <w:r w:rsidR="00E25752"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matrycy</w:t>
            </w: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29E8F97" w14:textId="2434F234" w:rsidR="005E6B7D" w:rsidRPr="00EC14D8" w:rsidRDefault="00D10150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IPS</w:t>
            </w:r>
          </w:p>
        </w:tc>
        <w:tc>
          <w:tcPr>
            <w:tcW w:w="5784" w:type="dxa"/>
            <w:shd w:val="clear" w:color="auto" w:fill="FFFFFF" w:themeFill="background1"/>
          </w:tcPr>
          <w:p w14:paraId="1F9BAAEA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4253AD5A" w14:textId="2E70272D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7F75977" w14:textId="1F2E35AE" w:rsidR="005E6B7D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0C1E568D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498DF79" w14:textId="19FA2A3D" w:rsidR="005E6B7D" w:rsidRPr="00EC14D8" w:rsidRDefault="00E25752" w:rsidP="005E6B7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Format obrazu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7C1E519" w14:textId="5B74A90B" w:rsidR="005E6B7D" w:rsidRPr="00EC14D8" w:rsidRDefault="00E25752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21:9</w:t>
            </w:r>
          </w:p>
        </w:tc>
        <w:tc>
          <w:tcPr>
            <w:tcW w:w="5784" w:type="dxa"/>
            <w:shd w:val="clear" w:color="auto" w:fill="FFFFFF" w:themeFill="background1"/>
          </w:tcPr>
          <w:p w14:paraId="3D1A3AC1" w14:textId="77777777" w:rsidR="005E6B7D" w:rsidRDefault="005E6B7D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24CE5E4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47EB625" w14:textId="4B1C2542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58ED3ADC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074ACE11" w14:textId="7BBDFA33" w:rsidR="005E6B7D" w:rsidRPr="00EC14D8" w:rsidRDefault="00E25752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Matryca – rodzaj podświetleni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BD022C3" w14:textId="25EB3CD5" w:rsidR="002A3F38" w:rsidRPr="00EC14D8" w:rsidRDefault="00E25752" w:rsidP="00EC14D8">
            <w:pPr>
              <w:pStyle w:val="Standard"/>
              <w:jc w:val="center"/>
              <w:rPr>
                <w:rFonts w:ascii="Arial" w:eastAsia="Arial Unicode MS" w:hAnsi="Arial" w:cs="Arial"/>
                <w:sz w:val="20"/>
                <w:szCs w:val="20"/>
                <w:lang w:val="pl-PL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  <w:lang w:val="pl-PL"/>
              </w:rPr>
              <w:t>L</w:t>
            </w: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ED</w:t>
            </w:r>
          </w:p>
        </w:tc>
        <w:tc>
          <w:tcPr>
            <w:tcW w:w="5784" w:type="dxa"/>
            <w:shd w:val="clear" w:color="auto" w:fill="FFFFFF" w:themeFill="background1"/>
          </w:tcPr>
          <w:p w14:paraId="597F3384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6A0E745" w14:textId="2A960D0B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AD282B5" w14:textId="45D52486" w:rsidR="005E6B7D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6D41D690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BAF3096" w14:textId="4354F66C" w:rsidR="005E6B7D" w:rsidRPr="00EC14D8" w:rsidRDefault="00B4750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Obsługa technologii HDR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AE7B2A5" w14:textId="3F20F704" w:rsidR="005E6B7D" w:rsidRPr="00EC14D8" w:rsidRDefault="00EC14D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W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07D0CCAA" w14:textId="77777777" w:rsidR="005E6B7D" w:rsidRDefault="005E6B7D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0484988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5BD6113" w14:textId="2039D3F4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0235EF" w14:paraId="028E09A5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AD0A29E" w14:textId="261826E6" w:rsidR="005E6B7D" w:rsidRPr="00EC14D8" w:rsidRDefault="00B4750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Częstotliwość odświeża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FB3FBF" w14:textId="25D85617" w:rsidR="005E6B7D" w:rsidRPr="00EC14D8" w:rsidRDefault="00B4750A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Min. 100 Hz</w:t>
            </w:r>
          </w:p>
        </w:tc>
        <w:tc>
          <w:tcPr>
            <w:tcW w:w="5784" w:type="dxa"/>
            <w:shd w:val="clear" w:color="auto" w:fill="FFFFFF" w:themeFill="background1"/>
          </w:tcPr>
          <w:p w14:paraId="243E9DA6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132A22E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1C94CA4" w14:textId="5E847884" w:rsidR="005E6B7D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020EDA" w:rsidRPr="000235EF" w14:paraId="47973F76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3FB1B766" w14:textId="228AEB1A" w:rsidR="00020EDA" w:rsidRPr="00EC14D8" w:rsidRDefault="00020ED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lastRenderedPageBreak/>
              <w:t>Czas reakcji matry</w:t>
            </w:r>
            <w:r w:rsidR="007B6B32"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c</w:t>
            </w: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FD58B8A" w14:textId="64622A35" w:rsidR="00020EDA" w:rsidRPr="00EC14D8" w:rsidRDefault="00896A37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>&lt;</w:t>
            </w:r>
            <w:r w:rsidR="00020EDA" w:rsidRPr="00EC14D8">
              <w:rPr>
                <w:rFonts w:ascii="Arial" w:eastAsia="Arial Unicode MS" w:hAnsi="Arial" w:cs="Arial"/>
                <w:sz w:val="20"/>
                <w:szCs w:val="20"/>
              </w:rPr>
              <w:t>1ms</w:t>
            </w:r>
          </w:p>
        </w:tc>
        <w:tc>
          <w:tcPr>
            <w:tcW w:w="5784" w:type="dxa"/>
            <w:shd w:val="clear" w:color="auto" w:fill="FFFFFF" w:themeFill="background1"/>
          </w:tcPr>
          <w:p w14:paraId="3BC8217F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7B9C6DA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E56EB8C" w14:textId="7D0E5822" w:rsidR="00020EDA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967C28" w:rsidRPr="000235EF" w14:paraId="1110453D" w14:textId="77777777" w:rsidTr="00967C2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7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5E490A75" w14:textId="275F31A5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Możliwość regulacj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33230638" w14:textId="7B38E707" w:rsidR="00967C28" w:rsidRPr="00EC14D8" w:rsidRDefault="00967C28" w:rsidP="00967C2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Regulacja wysokości</w:t>
            </w:r>
          </w:p>
        </w:tc>
        <w:tc>
          <w:tcPr>
            <w:tcW w:w="5784" w:type="dxa"/>
            <w:shd w:val="clear" w:color="auto" w:fill="FFFFFF" w:themeFill="background1"/>
          </w:tcPr>
          <w:p w14:paraId="08E45CFA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4C11BB2" w14:textId="4DD1E8FF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1B25268" w14:textId="5F5068C2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967C28" w:rsidRPr="000235EF" w14:paraId="01731C41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0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3A61F35D" w14:textId="77777777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5AC20F6D" w14:textId="39729131" w:rsidR="00967C28" w:rsidRPr="00EC14D8" w:rsidRDefault="00967C2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Regulacja pochyłu</w:t>
            </w:r>
          </w:p>
        </w:tc>
        <w:tc>
          <w:tcPr>
            <w:tcW w:w="5784" w:type="dxa"/>
            <w:shd w:val="clear" w:color="auto" w:fill="FFFFFF" w:themeFill="background1"/>
          </w:tcPr>
          <w:p w14:paraId="41987063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BCF8A3C" w14:textId="4D93FE8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1D69DDD" w14:textId="23F6E81B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967C28" w:rsidRPr="000235EF" w14:paraId="7B0AAB87" w14:textId="77777777" w:rsidTr="00967C2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5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0484B8B4" w14:textId="6519176B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Ochrona oczu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2AE93B3" w14:textId="0BE06882" w:rsidR="00967C28" w:rsidRPr="00EC14D8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Redukcja migotania</w:t>
            </w:r>
          </w:p>
        </w:tc>
        <w:tc>
          <w:tcPr>
            <w:tcW w:w="5784" w:type="dxa"/>
            <w:shd w:val="clear" w:color="auto" w:fill="FFFFFF" w:themeFill="background1"/>
          </w:tcPr>
          <w:p w14:paraId="1B5E80C9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137F66CE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2E6530B7" w14:textId="1997A0C4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967C28" w:rsidRPr="000235EF" w14:paraId="737F7F73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22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2CB117B5" w14:textId="77777777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0E7343A" w14:textId="54E90E8F" w:rsidR="00967C28" w:rsidRPr="00EC14D8" w:rsidRDefault="00967C28" w:rsidP="00EC14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Filtr światła niebieskiego</w:t>
            </w:r>
          </w:p>
        </w:tc>
        <w:tc>
          <w:tcPr>
            <w:tcW w:w="5784" w:type="dxa"/>
            <w:shd w:val="clear" w:color="auto" w:fill="FFFFFF" w:themeFill="background1"/>
          </w:tcPr>
          <w:p w14:paraId="1E97965D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38702502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60CB54C2" w14:textId="4148928C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5E6B7D" w:rsidRPr="00D93E40" w14:paraId="69A8516C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28C1D471" w14:textId="3FE659CE" w:rsidR="005E6B7D" w:rsidRPr="00EC14D8" w:rsidRDefault="00B4750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Złącz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86A9CAB" w14:textId="77777777" w:rsidR="00711C85" w:rsidRDefault="00B4750A" w:rsidP="00EC14D8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in. 1</w:t>
            </w:r>
            <w:r w:rsidR="00404E28" w:rsidRPr="00EC14D8">
              <w:rPr>
                <w:rFonts w:ascii="Arial" w:hAnsi="Arial" w:cs="Arial"/>
                <w:sz w:val="20"/>
                <w:szCs w:val="20"/>
              </w:rPr>
              <w:t xml:space="preserve"> x </w:t>
            </w:r>
            <w:r w:rsidRPr="00EC14D8">
              <w:rPr>
                <w:rFonts w:ascii="Arial" w:hAnsi="Arial" w:cs="Arial"/>
                <w:sz w:val="20"/>
                <w:szCs w:val="20"/>
              </w:rPr>
              <w:t>HDMI</w:t>
            </w:r>
          </w:p>
          <w:p w14:paraId="2EFFB48A" w14:textId="4A1B564A" w:rsidR="00896A37" w:rsidRPr="00EC14D8" w:rsidRDefault="00DE4CE5" w:rsidP="00EC14D8">
            <w:pPr>
              <w:pStyle w:val="Standard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x Display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458B8020" w14:textId="77777777" w:rsidR="00967C28" w:rsidRPr="003B47BD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  <w:lang w:val="sv-SE"/>
              </w:rPr>
            </w:pPr>
          </w:p>
          <w:p w14:paraId="55538422" w14:textId="452C0A14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22BDE288" w14:textId="0000F69B" w:rsidR="005E6B7D" w:rsidRPr="004A0C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38457233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A691820" w14:textId="0DFC49C0" w:rsidR="005E6B7D" w:rsidRPr="00EC14D8" w:rsidRDefault="00B4750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Kontrast </w:t>
            </w:r>
            <w:r w:rsidR="00020EDA"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statyczny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CCF83D4" w14:textId="1DC45BD4" w:rsidR="005E6B7D" w:rsidRPr="00EC14D8" w:rsidRDefault="00B4750A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 xml:space="preserve">Min. </w:t>
            </w:r>
            <w:r w:rsidR="00020EDA" w:rsidRPr="00EC14D8">
              <w:rPr>
                <w:rFonts w:ascii="Arial" w:hAnsi="Arial" w:cs="Arial"/>
                <w:sz w:val="20"/>
                <w:szCs w:val="20"/>
              </w:rPr>
              <w:t>1</w:t>
            </w:r>
            <w:r w:rsidRPr="00EC14D8">
              <w:rPr>
                <w:rFonts w:ascii="Arial" w:hAnsi="Arial" w:cs="Arial"/>
                <w:sz w:val="20"/>
                <w:szCs w:val="20"/>
              </w:rPr>
              <w:t>000:1</w:t>
            </w:r>
          </w:p>
        </w:tc>
        <w:tc>
          <w:tcPr>
            <w:tcW w:w="5784" w:type="dxa"/>
            <w:shd w:val="clear" w:color="auto" w:fill="FFFFFF" w:themeFill="background1"/>
          </w:tcPr>
          <w:p w14:paraId="26CDDAC0" w14:textId="77777777" w:rsidR="005E6B7D" w:rsidRDefault="005E6B7D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4DB8B7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30012DC4" w14:textId="3AB40A77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5E6B7D" w:rsidRPr="000235EF" w14:paraId="1E7CC932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CBD6AEE" w14:textId="3A86D7C3" w:rsidR="005E6B7D" w:rsidRPr="00EC14D8" w:rsidRDefault="00B4750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Jasność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69BC09D2" w14:textId="18739098" w:rsidR="005E6B7D" w:rsidRPr="00EC14D8" w:rsidRDefault="00B4750A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Min. 300 cd/m</w:t>
            </w:r>
            <w:r w:rsidRPr="00EC14D8">
              <w:rPr>
                <w:rFonts w:ascii="Arial" w:eastAsia="Arial Unicode MS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5784" w:type="dxa"/>
            <w:shd w:val="clear" w:color="auto" w:fill="FFFFFF" w:themeFill="background1"/>
          </w:tcPr>
          <w:p w14:paraId="62A2FC93" w14:textId="77777777" w:rsidR="00967C28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6D31B127" w14:textId="54D74C9D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6DD1A390" w14:textId="26660CB9" w:rsidR="005E6B7D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  <w:tr w:rsidR="00D10150" w:rsidRPr="000235EF" w14:paraId="559EB35E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1EC1BBA" w14:textId="0B032B9F" w:rsidR="00D10150" w:rsidRPr="00EC14D8" w:rsidRDefault="00020EDA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Wbudowane głośnik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29F07322" w14:textId="702A2ADB" w:rsidR="00D10150" w:rsidRPr="00EC14D8" w:rsidRDefault="00EC14D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Wymagane </w:t>
            </w:r>
          </w:p>
        </w:tc>
        <w:tc>
          <w:tcPr>
            <w:tcW w:w="5784" w:type="dxa"/>
            <w:shd w:val="clear" w:color="auto" w:fill="FFFFFF" w:themeFill="background1"/>
          </w:tcPr>
          <w:p w14:paraId="7E9B84D3" w14:textId="77777777" w:rsidR="00D10150" w:rsidRDefault="00D10150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439960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087D9A8C" w14:textId="4F5FC221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20EDA" w:rsidRPr="000235EF" w14:paraId="4B7E5760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7F088C53" w14:textId="1765A4C1" w:rsidR="00020EDA" w:rsidRPr="00EC14D8" w:rsidRDefault="00020EDA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ożliwość regulacji wysokości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05FC4145" w14:textId="446E7BEE" w:rsidR="00020EDA" w:rsidRPr="00EC14D8" w:rsidRDefault="00EC14D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Wymagana </w:t>
            </w:r>
          </w:p>
        </w:tc>
        <w:tc>
          <w:tcPr>
            <w:tcW w:w="5784" w:type="dxa"/>
            <w:shd w:val="clear" w:color="auto" w:fill="FFFFFF" w:themeFill="background1"/>
          </w:tcPr>
          <w:p w14:paraId="0F8E42CA" w14:textId="77777777" w:rsidR="00020EDA" w:rsidRDefault="00020EDA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A4F5EE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3960A3F2" w14:textId="567B8E4A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020EDA" w:rsidRPr="000235EF" w14:paraId="4B9A5934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52C8AF77" w14:textId="052D5571" w:rsidR="00020EDA" w:rsidRPr="00EC14D8" w:rsidRDefault="000D334D" w:rsidP="005E6B7D">
            <w:pPr>
              <w:rPr>
                <w:rFonts w:ascii="Arial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ożliwość regulacji kąta pochyleni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80056C0" w14:textId="4E82F52A" w:rsidR="00020EDA" w:rsidRPr="00EC14D8" w:rsidRDefault="00EC14D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>
              <w:rPr>
                <w:rFonts w:ascii="Arial" w:eastAsia="Arial Unicode MS" w:hAnsi="Arial" w:cs="Arial"/>
                <w:sz w:val="20"/>
                <w:szCs w:val="20"/>
              </w:rPr>
              <w:t xml:space="preserve">Wymagana </w:t>
            </w:r>
          </w:p>
        </w:tc>
        <w:tc>
          <w:tcPr>
            <w:tcW w:w="5784" w:type="dxa"/>
            <w:shd w:val="clear" w:color="auto" w:fill="FFFFFF" w:themeFill="background1"/>
          </w:tcPr>
          <w:p w14:paraId="2F2414CD" w14:textId="77777777" w:rsidR="00020EDA" w:rsidRDefault="00020EDA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3EC3F5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400CF185" w14:textId="00F04C6C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967C28" w:rsidRPr="000235EF" w14:paraId="1DAA4496" w14:textId="77777777" w:rsidTr="00967C2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12"/>
          <w:jc w:val="center"/>
        </w:trPr>
        <w:tc>
          <w:tcPr>
            <w:tcW w:w="3012" w:type="dxa"/>
            <w:vMerge w:val="restart"/>
            <w:shd w:val="clear" w:color="auto" w:fill="FFFFFF" w:themeFill="background1"/>
            <w:vAlign w:val="center"/>
          </w:tcPr>
          <w:p w14:paraId="7F1E7D19" w14:textId="7089F349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 xml:space="preserve">Akcesoria 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4FB2140E" w14:textId="604971D8" w:rsidR="00967C28" w:rsidRPr="00EC14D8" w:rsidRDefault="00967C28" w:rsidP="00967C2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>Kabel HDMI</w:t>
            </w:r>
          </w:p>
        </w:tc>
        <w:tc>
          <w:tcPr>
            <w:tcW w:w="5784" w:type="dxa"/>
            <w:shd w:val="clear" w:color="auto" w:fill="FFFFFF" w:themeFill="background1"/>
          </w:tcPr>
          <w:p w14:paraId="118E8185" w14:textId="77777777" w:rsidR="00967C28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0B75BA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7DB82D2E" w14:textId="09B03312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967C28" w:rsidRPr="000235EF" w14:paraId="27B298BF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38"/>
          <w:jc w:val="center"/>
        </w:trPr>
        <w:tc>
          <w:tcPr>
            <w:tcW w:w="3012" w:type="dxa"/>
            <w:vMerge/>
            <w:shd w:val="clear" w:color="auto" w:fill="FFFFFF" w:themeFill="background1"/>
            <w:vAlign w:val="center"/>
          </w:tcPr>
          <w:p w14:paraId="61682865" w14:textId="77777777" w:rsidR="00967C28" w:rsidRPr="00EC14D8" w:rsidRDefault="00967C28" w:rsidP="005E6B7D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73E286A0" w14:textId="4C8D357A" w:rsidR="00967C28" w:rsidRPr="00EC14D8" w:rsidRDefault="00967C2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eastAsia="Arial Unicode MS" w:hAnsi="Arial" w:cs="Arial"/>
                <w:sz w:val="20"/>
                <w:szCs w:val="20"/>
              </w:rPr>
              <w:t xml:space="preserve">Kabel </w:t>
            </w:r>
            <w:r w:rsidRPr="00EC14D8">
              <w:rPr>
                <w:rFonts w:ascii="Arial" w:eastAsia="Calibri" w:hAnsi="Arial" w:cs="Arial"/>
                <w:sz w:val="20"/>
                <w:szCs w:val="20"/>
                <w:lang w:val="en-GB"/>
              </w:rPr>
              <w:t>DisplayPort</w:t>
            </w:r>
          </w:p>
        </w:tc>
        <w:tc>
          <w:tcPr>
            <w:tcW w:w="5784" w:type="dxa"/>
            <w:shd w:val="clear" w:color="auto" w:fill="FFFFFF" w:themeFill="background1"/>
          </w:tcPr>
          <w:p w14:paraId="49B47642" w14:textId="77777777" w:rsidR="00967C28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B29A33C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……………………..</w:t>
            </w:r>
          </w:p>
          <w:p w14:paraId="5453A375" w14:textId="776805CB" w:rsidR="00967C2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Tak/ Nie</w:t>
            </w:r>
          </w:p>
        </w:tc>
      </w:tr>
      <w:tr w:rsidR="00EC14D8" w:rsidRPr="000235EF" w14:paraId="4E511436" w14:textId="77777777" w:rsidTr="00EC14D8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10"/>
          <w:jc w:val="center"/>
        </w:trPr>
        <w:tc>
          <w:tcPr>
            <w:tcW w:w="3012" w:type="dxa"/>
            <w:shd w:val="clear" w:color="auto" w:fill="FFFFFF" w:themeFill="background1"/>
            <w:vAlign w:val="center"/>
          </w:tcPr>
          <w:p w14:paraId="15239B2D" w14:textId="3095D990" w:rsidR="00EC14D8" w:rsidRPr="00EC14D8" w:rsidRDefault="00EC14D8" w:rsidP="00EC14D8">
            <w:pPr>
              <w:rPr>
                <w:rStyle w:val="attributenametext"/>
                <w:rFonts w:ascii="Arial" w:hAnsi="Arial" w:cs="Arial"/>
                <w:sz w:val="20"/>
                <w:szCs w:val="20"/>
              </w:rPr>
            </w:pPr>
            <w:r w:rsidRPr="00EC14D8">
              <w:rPr>
                <w:rStyle w:val="attributenametext"/>
                <w:rFonts w:ascii="Arial" w:hAnsi="Arial" w:cs="Arial"/>
                <w:sz w:val="20"/>
                <w:szCs w:val="20"/>
              </w:rPr>
              <w:t>Gwarancja</w:t>
            </w:r>
          </w:p>
        </w:tc>
        <w:tc>
          <w:tcPr>
            <w:tcW w:w="5516" w:type="dxa"/>
            <w:shd w:val="clear" w:color="auto" w:fill="FFFFFF" w:themeFill="background1"/>
            <w:vAlign w:val="center"/>
          </w:tcPr>
          <w:p w14:paraId="1204DD26" w14:textId="7FC836DC" w:rsidR="00EC14D8" w:rsidRPr="00EC14D8" w:rsidRDefault="00EC14D8" w:rsidP="00EC14D8">
            <w:pPr>
              <w:jc w:val="center"/>
              <w:rPr>
                <w:rFonts w:ascii="Arial" w:eastAsia="Arial Unicode MS" w:hAnsi="Arial" w:cs="Arial"/>
                <w:sz w:val="20"/>
                <w:szCs w:val="20"/>
              </w:rPr>
            </w:pPr>
            <w:r w:rsidRPr="00EC14D8">
              <w:rPr>
                <w:rFonts w:ascii="Arial" w:hAnsi="Arial" w:cs="Arial"/>
                <w:sz w:val="20"/>
                <w:szCs w:val="20"/>
              </w:rPr>
              <w:t>Min. 3 lata</w:t>
            </w:r>
          </w:p>
        </w:tc>
        <w:tc>
          <w:tcPr>
            <w:tcW w:w="5784" w:type="dxa"/>
            <w:shd w:val="clear" w:color="auto" w:fill="FFFFFF" w:themeFill="background1"/>
          </w:tcPr>
          <w:p w14:paraId="667D4724" w14:textId="77777777" w:rsidR="00967C28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1F1DC5" w14:textId="77777777" w:rsidR="00967C28" w:rsidRPr="004422B6" w:rsidRDefault="00967C28" w:rsidP="00967C28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........................</w:t>
            </w:r>
          </w:p>
          <w:p w14:paraId="5FA4BF70" w14:textId="17C60BC6" w:rsidR="00EC14D8" w:rsidRPr="00DC4F6E" w:rsidRDefault="00967C28" w:rsidP="00967C2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422B6">
              <w:rPr>
                <w:rFonts w:ascii="Arial" w:hAnsi="Arial" w:cs="Arial"/>
                <w:sz w:val="16"/>
                <w:szCs w:val="16"/>
              </w:rPr>
              <w:t>Należy podać</w:t>
            </w:r>
          </w:p>
        </w:tc>
      </w:tr>
    </w:tbl>
    <w:p w14:paraId="340A137B" w14:textId="77777777" w:rsidR="004D7ED9" w:rsidRDefault="004D7ED9" w:rsidP="0042394D">
      <w:pPr>
        <w:rPr>
          <w:b/>
          <w:bCs/>
        </w:rPr>
      </w:pPr>
    </w:p>
    <w:p w14:paraId="3714285D" w14:textId="77777777" w:rsidR="0042394D" w:rsidRDefault="0042394D" w:rsidP="0042394D">
      <w:pPr>
        <w:spacing w:after="0" w:line="240" w:lineRule="auto"/>
        <w:ind w:left="7369" w:firstLine="419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</w:t>
      </w:r>
    </w:p>
    <w:p w14:paraId="1B5D396D" w14:textId="77777777" w:rsidR="0042394D" w:rsidRDefault="0042394D" w:rsidP="0042394D">
      <w:pPr>
        <w:spacing w:after="0" w:line="240" w:lineRule="auto"/>
        <w:ind w:left="4254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elektroniczny podpis  osoby/ osób</w:t>
      </w:r>
    </w:p>
    <w:p w14:paraId="36F0A482" w14:textId="5E29DC37" w:rsidR="0084132A" w:rsidRPr="00967C28" w:rsidRDefault="0042394D" w:rsidP="00967C28">
      <w:pPr>
        <w:spacing w:after="0" w:line="240" w:lineRule="auto"/>
        <w:ind w:left="4253" w:firstLine="709"/>
        <w:jc w:val="center"/>
        <w:rPr>
          <w:rFonts w:ascii="Arial" w:hAnsi="Arial" w:cs="Arial"/>
          <w:bCs/>
          <w:i/>
          <w:vertAlign w:val="superscript"/>
          <w:lang w:eastAsia="x-none"/>
        </w:rPr>
      </w:pPr>
      <w:r>
        <w:rPr>
          <w:rFonts w:ascii="Arial" w:hAnsi="Arial" w:cs="Arial"/>
          <w:bCs/>
          <w:i/>
          <w:vertAlign w:val="superscript"/>
          <w:lang w:eastAsia="x-none"/>
        </w:rPr>
        <w:t>uprawnionych do wystąpienia w imieniu wykonawcy</w:t>
      </w:r>
    </w:p>
    <w:sectPr w:rsidR="0084132A" w:rsidRPr="00967C28" w:rsidSect="003B47BD">
      <w:headerReference w:type="first" r:id="rId8"/>
      <w:pgSz w:w="16838" w:h="11906" w:orient="landscape"/>
      <w:pgMar w:top="1417" w:right="1417" w:bottom="70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C5E89" w14:textId="77777777" w:rsidR="005126EF" w:rsidRDefault="005126EF" w:rsidP="0042394D">
      <w:pPr>
        <w:spacing w:after="0" w:line="240" w:lineRule="auto"/>
      </w:pPr>
      <w:r>
        <w:separator/>
      </w:r>
    </w:p>
  </w:endnote>
  <w:endnote w:type="continuationSeparator" w:id="0">
    <w:p w14:paraId="0831A70A" w14:textId="77777777" w:rsidR="005126EF" w:rsidRDefault="005126EF" w:rsidP="00423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842A5" w14:textId="77777777" w:rsidR="005126EF" w:rsidRDefault="005126EF" w:rsidP="0042394D">
      <w:pPr>
        <w:spacing w:after="0" w:line="240" w:lineRule="auto"/>
      </w:pPr>
      <w:r>
        <w:separator/>
      </w:r>
    </w:p>
  </w:footnote>
  <w:footnote w:type="continuationSeparator" w:id="0">
    <w:p w14:paraId="012585FA" w14:textId="77777777" w:rsidR="005126EF" w:rsidRDefault="005126EF" w:rsidP="00423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FF78" w14:textId="77777777" w:rsidR="00BB2FBC" w:rsidRPr="00DD6607" w:rsidRDefault="00BB2FBC" w:rsidP="00BB2FBC">
    <w:pPr>
      <w:pStyle w:val="Nagwek"/>
      <w:tabs>
        <w:tab w:val="clear" w:pos="4536"/>
        <w:tab w:val="left" w:pos="8463"/>
      </w:tabs>
      <w:rPr>
        <w:rFonts w:ascii="Arial" w:hAnsi="Arial" w:cs="Arial"/>
        <w:b/>
        <w:color w:val="495459"/>
        <w:sz w:val="15"/>
        <w:szCs w:val="15"/>
      </w:rPr>
    </w:pPr>
    <w:r w:rsidRPr="00DD6607">
      <w:rPr>
        <w:rFonts w:ascii="Arial" w:hAnsi="Arial" w:cs="Arial"/>
        <w:b/>
        <w:noProof/>
        <w:color w:val="495459"/>
        <w:sz w:val="15"/>
        <w:szCs w:val="15"/>
      </w:rPr>
      <w:drawing>
        <wp:anchor distT="0" distB="0" distL="114300" distR="114300" simplePos="0" relativeHeight="251659264" behindDoc="0" locked="0" layoutInCell="1" allowOverlap="1" wp14:anchorId="203E19BE" wp14:editId="096E5057">
          <wp:simplePos x="0" y="0"/>
          <wp:positionH relativeFrom="column">
            <wp:posOffset>-95885</wp:posOffset>
          </wp:positionH>
          <wp:positionV relativeFrom="paragraph">
            <wp:posOffset>21314</wp:posOffset>
          </wp:positionV>
          <wp:extent cx="603250" cy="552450"/>
          <wp:effectExtent l="0" t="0" r="6350" b="0"/>
          <wp:wrapNone/>
          <wp:docPr id="1361711521" name="Obraz 13617115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3250" cy="552450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BFA74B0" w14:textId="77777777" w:rsidR="00BB2FBC" w:rsidRPr="00DD6607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POLITECHNIKA WARSZAWSKA</w:t>
    </w:r>
  </w:p>
  <w:p w14:paraId="725B5276" w14:textId="77777777" w:rsidR="00BB2FBC" w:rsidRDefault="00BB2FBC" w:rsidP="00BB2FBC">
    <w:pPr>
      <w:pStyle w:val="Nagwek"/>
      <w:tabs>
        <w:tab w:val="left" w:pos="8463"/>
      </w:tabs>
      <w:jc w:val="center"/>
      <w:rPr>
        <w:rFonts w:ascii="Arial" w:hAnsi="Arial" w:cs="Arial"/>
        <w:b/>
        <w:sz w:val="15"/>
        <w:szCs w:val="15"/>
      </w:rPr>
    </w:pPr>
    <w:r w:rsidRPr="00DD6607">
      <w:rPr>
        <w:rFonts w:ascii="Arial" w:hAnsi="Arial" w:cs="Arial"/>
        <w:b/>
        <w:sz w:val="15"/>
        <w:szCs w:val="15"/>
      </w:rPr>
      <w:t>WYDZIAŁ MECHATRONIKI</w:t>
    </w:r>
  </w:p>
  <w:p w14:paraId="6EA294CD" w14:textId="77777777" w:rsidR="00BB2FBC" w:rsidRDefault="00BB2F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F52B9"/>
    <w:multiLevelType w:val="hybridMultilevel"/>
    <w:tmpl w:val="78A4B304"/>
    <w:lvl w:ilvl="0" w:tplc="E8F6DA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07278"/>
    <w:multiLevelType w:val="hybridMultilevel"/>
    <w:tmpl w:val="9B28F8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615687"/>
    <w:multiLevelType w:val="hybridMultilevel"/>
    <w:tmpl w:val="9B28F89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06B52"/>
    <w:multiLevelType w:val="hybridMultilevel"/>
    <w:tmpl w:val="FD38EEF6"/>
    <w:lvl w:ilvl="0" w:tplc="2A60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6226254">
    <w:abstractNumId w:val="2"/>
  </w:num>
  <w:num w:numId="2" w16cid:durableId="158544245">
    <w:abstractNumId w:val="3"/>
  </w:num>
  <w:num w:numId="3" w16cid:durableId="602736182">
    <w:abstractNumId w:val="1"/>
  </w:num>
  <w:num w:numId="4" w16cid:durableId="58218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zAzNTExtjCyMDRS0lEKTi0uzszPAykwrgUAs2W6qCwAAAA="/>
  </w:docVars>
  <w:rsids>
    <w:rsidRoot w:val="004C3C0C"/>
    <w:rsid w:val="0000133F"/>
    <w:rsid w:val="00016496"/>
    <w:rsid w:val="00020EDA"/>
    <w:rsid w:val="000235EF"/>
    <w:rsid w:val="0003469E"/>
    <w:rsid w:val="00043587"/>
    <w:rsid w:val="000545FA"/>
    <w:rsid w:val="00057797"/>
    <w:rsid w:val="000601EB"/>
    <w:rsid w:val="0006584E"/>
    <w:rsid w:val="000741EB"/>
    <w:rsid w:val="00074F7E"/>
    <w:rsid w:val="0007524B"/>
    <w:rsid w:val="00087915"/>
    <w:rsid w:val="000A7DDD"/>
    <w:rsid w:val="000B6454"/>
    <w:rsid w:val="000D0B08"/>
    <w:rsid w:val="000D30B8"/>
    <w:rsid w:val="000D334D"/>
    <w:rsid w:val="000F3A7E"/>
    <w:rsid w:val="0010019E"/>
    <w:rsid w:val="00106719"/>
    <w:rsid w:val="001234CB"/>
    <w:rsid w:val="00125109"/>
    <w:rsid w:val="00140F97"/>
    <w:rsid w:val="001413FD"/>
    <w:rsid w:val="001420D1"/>
    <w:rsid w:val="00163CD8"/>
    <w:rsid w:val="00170BFE"/>
    <w:rsid w:val="001734F3"/>
    <w:rsid w:val="00191A35"/>
    <w:rsid w:val="001955D9"/>
    <w:rsid w:val="001A0AD8"/>
    <w:rsid w:val="001B5648"/>
    <w:rsid w:val="001E4556"/>
    <w:rsid w:val="001F509E"/>
    <w:rsid w:val="002017AE"/>
    <w:rsid w:val="00205DC5"/>
    <w:rsid w:val="002465F7"/>
    <w:rsid w:val="00252529"/>
    <w:rsid w:val="002602DF"/>
    <w:rsid w:val="00267B93"/>
    <w:rsid w:val="002850DE"/>
    <w:rsid w:val="00295405"/>
    <w:rsid w:val="0029752A"/>
    <w:rsid w:val="002A3F38"/>
    <w:rsid w:val="002C4BD1"/>
    <w:rsid w:val="002C64DF"/>
    <w:rsid w:val="002E492C"/>
    <w:rsid w:val="002E66FE"/>
    <w:rsid w:val="0033143E"/>
    <w:rsid w:val="00333C28"/>
    <w:rsid w:val="00344975"/>
    <w:rsid w:val="003455B1"/>
    <w:rsid w:val="00352D1D"/>
    <w:rsid w:val="00356463"/>
    <w:rsid w:val="00384D6A"/>
    <w:rsid w:val="003B47BD"/>
    <w:rsid w:val="003B4AC4"/>
    <w:rsid w:val="003C0403"/>
    <w:rsid w:val="003C7195"/>
    <w:rsid w:val="003D3186"/>
    <w:rsid w:val="003D71A2"/>
    <w:rsid w:val="003F25C1"/>
    <w:rsid w:val="003F56AB"/>
    <w:rsid w:val="003F6A39"/>
    <w:rsid w:val="004024C1"/>
    <w:rsid w:val="00404E28"/>
    <w:rsid w:val="0042394D"/>
    <w:rsid w:val="0043796A"/>
    <w:rsid w:val="00441282"/>
    <w:rsid w:val="004504C4"/>
    <w:rsid w:val="00474D2A"/>
    <w:rsid w:val="00474E57"/>
    <w:rsid w:val="0047776F"/>
    <w:rsid w:val="004840E1"/>
    <w:rsid w:val="00485C7B"/>
    <w:rsid w:val="00486BE2"/>
    <w:rsid w:val="004A0C6E"/>
    <w:rsid w:val="004B50F6"/>
    <w:rsid w:val="004C3C0C"/>
    <w:rsid w:val="004D2773"/>
    <w:rsid w:val="004D7ED9"/>
    <w:rsid w:val="004E07F9"/>
    <w:rsid w:val="004E1A2F"/>
    <w:rsid w:val="004F595A"/>
    <w:rsid w:val="00500DC0"/>
    <w:rsid w:val="005126EF"/>
    <w:rsid w:val="00524CE7"/>
    <w:rsid w:val="005308B9"/>
    <w:rsid w:val="00546BCE"/>
    <w:rsid w:val="0056482E"/>
    <w:rsid w:val="00566D2F"/>
    <w:rsid w:val="005701F5"/>
    <w:rsid w:val="00587E03"/>
    <w:rsid w:val="00590BB7"/>
    <w:rsid w:val="00595DA2"/>
    <w:rsid w:val="005A1B63"/>
    <w:rsid w:val="005A4AB9"/>
    <w:rsid w:val="005C5DFC"/>
    <w:rsid w:val="005D731C"/>
    <w:rsid w:val="005E27C2"/>
    <w:rsid w:val="005E4F0A"/>
    <w:rsid w:val="005E6B7D"/>
    <w:rsid w:val="005F3415"/>
    <w:rsid w:val="005F3E1B"/>
    <w:rsid w:val="006129FC"/>
    <w:rsid w:val="00615D7F"/>
    <w:rsid w:val="0063415C"/>
    <w:rsid w:val="006505BF"/>
    <w:rsid w:val="00667161"/>
    <w:rsid w:val="0067100C"/>
    <w:rsid w:val="0067149A"/>
    <w:rsid w:val="00675FEA"/>
    <w:rsid w:val="00676171"/>
    <w:rsid w:val="006B1259"/>
    <w:rsid w:val="006B2AA1"/>
    <w:rsid w:val="006C656A"/>
    <w:rsid w:val="006F0F76"/>
    <w:rsid w:val="006F10F1"/>
    <w:rsid w:val="006F2FCF"/>
    <w:rsid w:val="006F4940"/>
    <w:rsid w:val="006F6F63"/>
    <w:rsid w:val="00710083"/>
    <w:rsid w:val="00711C85"/>
    <w:rsid w:val="00711D34"/>
    <w:rsid w:val="00721054"/>
    <w:rsid w:val="00727571"/>
    <w:rsid w:val="0075678D"/>
    <w:rsid w:val="007639CD"/>
    <w:rsid w:val="007721AA"/>
    <w:rsid w:val="007758E6"/>
    <w:rsid w:val="007A000E"/>
    <w:rsid w:val="007A1710"/>
    <w:rsid w:val="007A1D12"/>
    <w:rsid w:val="007B03F0"/>
    <w:rsid w:val="007B6B32"/>
    <w:rsid w:val="007D2A0E"/>
    <w:rsid w:val="007F02F3"/>
    <w:rsid w:val="00805255"/>
    <w:rsid w:val="008330AF"/>
    <w:rsid w:val="0084132A"/>
    <w:rsid w:val="00850891"/>
    <w:rsid w:val="00874C45"/>
    <w:rsid w:val="0088685F"/>
    <w:rsid w:val="008940DF"/>
    <w:rsid w:val="00896A37"/>
    <w:rsid w:val="008A2247"/>
    <w:rsid w:val="008B2C3A"/>
    <w:rsid w:val="008B7102"/>
    <w:rsid w:val="008C012A"/>
    <w:rsid w:val="008C6FF7"/>
    <w:rsid w:val="008E1C8F"/>
    <w:rsid w:val="008F3C97"/>
    <w:rsid w:val="009130B3"/>
    <w:rsid w:val="00926373"/>
    <w:rsid w:val="00941136"/>
    <w:rsid w:val="00941AD7"/>
    <w:rsid w:val="009535A4"/>
    <w:rsid w:val="00955D4F"/>
    <w:rsid w:val="00961432"/>
    <w:rsid w:val="00965CBC"/>
    <w:rsid w:val="00967C28"/>
    <w:rsid w:val="00974D25"/>
    <w:rsid w:val="009776C5"/>
    <w:rsid w:val="0098734A"/>
    <w:rsid w:val="009942D8"/>
    <w:rsid w:val="009A0554"/>
    <w:rsid w:val="009A3F32"/>
    <w:rsid w:val="009B19C7"/>
    <w:rsid w:val="009B6B2E"/>
    <w:rsid w:val="009B6E98"/>
    <w:rsid w:val="009F7485"/>
    <w:rsid w:val="00A02238"/>
    <w:rsid w:val="00A1371F"/>
    <w:rsid w:val="00A148FD"/>
    <w:rsid w:val="00A30407"/>
    <w:rsid w:val="00A3236D"/>
    <w:rsid w:val="00A32A3A"/>
    <w:rsid w:val="00A34D77"/>
    <w:rsid w:val="00A5650B"/>
    <w:rsid w:val="00A85C94"/>
    <w:rsid w:val="00A91403"/>
    <w:rsid w:val="00A92BFB"/>
    <w:rsid w:val="00AA1FA9"/>
    <w:rsid w:val="00AA3C00"/>
    <w:rsid w:val="00AE668B"/>
    <w:rsid w:val="00AF4817"/>
    <w:rsid w:val="00AF4B77"/>
    <w:rsid w:val="00B00321"/>
    <w:rsid w:val="00B079AA"/>
    <w:rsid w:val="00B123DC"/>
    <w:rsid w:val="00B20E42"/>
    <w:rsid w:val="00B2215B"/>
    <w:rsid w:val="00B25C61"/>
    <w:rsid w:val="00B34473"/>
    <w:rsid w:val="00B4750A"/>
    <w:rsid w:val="00B55536"/>
    <w:rsid w:val="00B57970"/>
    <w:rsid w:val="00B623F9"/>
    <w:rsid w:val="00B74AAA"/>
    <w:rsid w:val="00B75335"/>
    <w:rsid w:val="00BB2FBC"/>
    <w:rsid w:val="00BB5983"/>
    <w:rsid w:val="00BB69E8"/>
    <w:rsid w:val="00BD098C"/>
    <w:rsid w:val="00BD35A7"/>
    <w:rsid w:val="00BD44B2"/>
    <w:rsid w:val="00BE436D"/>
    <w:rsid w:val="00BF2868"/>
    <w:rsid w:val="00BF31D4"/>
    <w:rsid w:val="00C039C2"/>
    <w:rsid w:val="00C058C3"/>
    <w:rsid w:val="00C066EA"/>
    <w:rsid w:val="00C072F4"/>
    <w:rsid w:val="00C25921"/>
    <w:rsid w:val="00C370C4"/>
    <w:rsid w:val="00C43856"/>
    <w:rsid w:val="00C52046"/>
    <w:rsid w:val="00C90F85"/>
    <w:rsid w:val="00C932DC"/>
    <w:rsid w:val="00C94D88"/>
    <w:rsid w:val="00CA7DDF"/>
    <w:rsid w:val="00CB7CC5"/>
    <w:rsid w:val="00CC4C06"/>
    <w:rsid w:val="00CD164D"/>
    <w:rsid w:val="00CD1E92"/>
    <w:rsid w:val="00CD3AA5"/>
    <w:rsid w:val="00CD4EA7"/>
    <w:rsid w:val="00CE15FF"/>
    <w:rsid w:val="00D00622"/>
    <w:rsid w:val="00D10150"/>
    <w:rsid w:val="00D325F0"/>
    <w:rsid w:val="00D3444D"/>
    <w:rsid w:val="00D66D2A"/>
    <w:rsid w:val="00D74B44"/>
    <w:rsid w:val="00D80BD4"/>
    <w:rsid w:val="00D93E40"/>
    <w:rsid w:val="00D95D45"/>
    <w:rsid w:val="00DC4F6E"/>
    <w:rsid w:val="00DD3841"/>
    <w:rsid w:val="00DE4CE5"/>
    <w:rsid w:val="00DF6315"/>
    <w:rsid w:val="00E076A9"/>
    <w:rsid w:val="00E2151F"/>
    <w:rsid w:val="00E25752"/>
    <w:rsid w:val="00E313F6"/>
    <w:rsid w:val="00E3210F"/>
    <w:rsid w:val="00E3564C"/>
    <w:rsid w:val="00E363CF"/>
    <w:rsid w:val="00E54AFE"/>
    <w:rsid w:val="00E57D82"/>
    <w:rsid w:val="00E611CA"/>
    <w:rsid w:val="00E74FE9"/>
    <w:rsid w:val="00E84831"/>
    <w:rsid w:val="00E9375E"/>
    <w:rsid w:val="00EB0B13"/>
    <w:rsid w:val="00EB57E9"/>
    <w:rsid w:val="00EC14D8"/>
    <w:rsid w:val="00ED20E1"/>
    <w:rsid w:val="00ED39CD"/>
    <w:rsid w:val="00EE2171"/>
    <w:rsid w:val="00EF013C"/>
    <w:rsid w:val="00F057B2"/>
    <w:rsid w:val="00F37885"/>
    <w:rsid w:val="00F44A94"/>
    <w:rsid w:val="00F47AD3"/>
    <w:rsid w:val="00F855A2"/>
    <w:rsid w:val="00F951FF"/>
    <w:rsid w:val="00FA1E2B"/>
    <w:rsid w:val="00FA2880"/>
    <w:rsid w:val="00FA34ED"/>
    <w:rsid w:val="00FB4347"/>
    <w:rsid w:val="00FB54E5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7B5A5"/>
  <w15:chartTrackingRefBased/>
  <w15:docId w15:val="{78C9E3E2-7E0E-4C77-AC8F-7F7958FF8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67C28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C3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ogrubienie">
    <w:name w:val="Strong"/>
    <w:basedOn w:val="Domylnaczcionkaakapitu"/>
    <w:uiPriority w:val="22"/>
    <w:qFormat/>
    <w:rsid w:val="000A7DDD"/>
    <w:rPr>
      <w:b/>
      <w:bCs/>
    </w:rPr>
  </w:style>
  <w:style w:type="paragraph" w:styleId="Akapitzlist">
    <w:name w:val="List Paragraph"/>
    <w:basedOn w:val="Normalny"/>
    <w:uiPriority w:val="34"/>
    <w:qFormat/>
    <w:rsid w:val="00E076A9"/>
    <w:pPr>
      <w:ind w:left="720"/>
      <w:contextualSpacing/>
    </w:pPr>
  </w:style>
  <w:style w:type="paragraph" w:customStyle="1" w:styleId="Standard">
    <w:name w:val="Standard"/>
    <w:rsid w:val="00016496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Calibri"/>
      <w:lang w:val="en-US"/>
    </w:rPr>
  </w:style>
  <w:style w:type="paragraph" w:styleId="Nagwek">
    <w:name w:val="header"/>
    <w:basedOn w:val="Normalny"/>
    <w:link w:val="NagwekZnak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qFormat/>
    <w:rsid w:val="0042394D"/>
  </w:style>
  <w:style w:type="paragraph" w:styleId="Stopka">
    <w:name w:val="footer"/>
    <w:basedOn w:val="Normalny"/>
    <w:link w:val="StopkaZnak"/>
    <w:uiPriority w:val="99"/>
    <w:unhideWhenUsed/>
    <w:rsid w:val="0042394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394D"/>
  </w:style>
  <w:style w:type="paragraph" w:styleId="Poprawka">
    <w:name w:val="Revision"/>
    <w:hidden/>
    <w:uiPriority w:val="99"/>
    <w:semiHidden/>
    <w:rsid w:val="003D3186"/>
    <w:pPr>
      <w:spacing w:after="0" w:line="240" w:lineRule="auto"/>
    </w:pPr>
  </w:style>
  <w:style w:type="character" w:customStyle="1" w:styleId="attributenametext">
    <w:name w:val="attribute_name_text"/>
    <w:basedOn w:val="Domylnaczcionkaakapitu"/>
    <w:rsid w:val="00087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1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84BB02-CB6D-4FF4-807E-01E55F59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9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Józwik</dc:creator>
  <cp:keywords/>
  <dc:description/>
  <cp:lastModifiedBy>Jurczak - Nosińska Mariola</cp:lastModifiedBy>
  <cp:revision>5</cp:revision>
  <cp:lastPrinted>2022-08-19T07:16:00Z</cp:lastPrinted>
  <dcterms:created xsi:type="dcterms:W3CDTF">2023-10-12T10:48:00Z</dcterms:created>
  <dcterms:modified xsi:type="dcterms:W3CDTF">2023-10-12T11:31:00Z</dcterms:modified>
</cp:coreProperties>
</file>